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4T00:00:00Z">
              <w:dateFormat w:val="M/d/yyyy"/>
              <w:lid w:val="en-US"/>
              <w:storeMappedDataAs w:val="dateTime"/>
              <w:calendar w:val="gregorian"/>
            </w:date>
          </w:sdtPr>
          <w:sdtEndPr/>
          <w:sdtContent>
            <w:tc>
              <w:tcPr>
                <w:tcW w:w="6475" w:type="dxa"/>
                <w:gridSpan w:val="2"/>
              </w:tcPr>
              <w:p w14:paraId="47550714" w14:textId="34D3DEAF" w:rsidR="00FC1292" w:rsidRPr="00EA1F79" w:rsidRDefault="00F13514"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4/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80AAAE2"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 Melinda Lyle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6893778"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7788B968" w:rsidR="0092761B" w:rsidRPr="00EA1F79" w:rsidRDefault="00F13514"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CTS2120 – Computer and Network Security (Security+)</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533DD3F9" w:rsidR="00AA00C7"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01D5E504" w14:textId="77777777" w:rsidR="00F13514" w:rsidRPr="00F13514"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Network Security, CCC</w:t>
            </w:r>
          </w:p>
          <w:p w14:paraId="05BF7D7C" w14:textId="77777777" w:rsidR="00F13514" w:rsidRPr="00F13514"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Network Systems Technology, AS</w:t>
            </w:r>
          </w:p>
          <w:p w14:paraId="1E3DA5EA" w14:textId="77777777" w:rsidR="00F13514" w:rsidRPr="00F13514"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Network Enterprise Administration, CCC</w:t>
            </w:r>
          </w:p>
          <w:p w14:paraId="05F9E7C7" w14:textId="3E12BE64" w:rsidR="00F13514" w:rsidRPr="00EA1F79"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Digital Forensics, CCC</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lastRenderedPageBreak/>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518D3AE" w14:textId="77777777" w:rsidR="00DB19B5" w:rsidRDefault="00FA1A4F" w:rsidP="00FA1A4F">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Change the course prerequisites to </w:t>
            </w:r>
            <w:r w:rsidRPr="006A0061">
              <w:rPr>
                <w:rFonts w:ascii="Calibri" w:eastAsia="Calibri" w:hAnsi="Calibri" w:cs="Calibri"/>
                <w:color w:val="FF0000"/>
                <w:sz w:val="24"/>
                <w:szCs w:val="24"/>
              </w:rPr>
              <w:t>CTS 2000 level course completed with a grade of “C” or better</w:t>
            </w:r>
            <w:r>
              <w:rPr>
                <w:rFonts w:ascii="Calibri" w:eastAsia="Calibri" w:hAnsi="Calibri" w:cs="Calibri"/>
                <w:color w:val="FF0000"/>
                <w:sz w:val="24"/>
                <w:szCs w:val="24"/>
              </w:rPr>
              <w:t xml:space="preserve"> to</w:t>
            </w:r>
            <w:r>
              <w:rPr>
                <w:rFonts w:ascii="Calibri" w:eastAsia="Calibri" w:hAnsi="Calibri" w:cs="Calibri"/>
                <w:color w:val="FF0000"/>
                <w:sz w:val="24"/>
                <w:szCs w:val="24"/>
              </w:rPr>
              <w:t xml:space="preserve"> CTS1131 OR CTS1133 with a grade of “C” or better.</w:t>
            </w:r>
          </w:p>
          <w:p w14:paraId="08F09E50" w14:textId="5C6953B3" w:rsidR="00FA1A4F" w:rsidRPr="00FA1A4F" w:rsidRDefault="00FA1A4F" w:rsidP="00FA1A4F">
            <w:pPr>
              <w:spacing w:after="120"/>
              <w:rPr>
                <w:rFonts w:ascii="Calibri" w:eastAsia="Calibri" w:hAnsi="Calibri" w:cs="Calibri"/>
                <w:color w:val="FF0000"/>
                <w:sz w:val="24"/>
                <w:szCs w:val="24"/>
              </w:rPr>
            </w:pPr>
            <w:r w:rsidRPr="00FA1A4F">
              <w:rPr>
                <w:rFonts w:ascii="Calibri" w:eastAsia="Calibri" w:hAnsi="Calibri" w:cs="Calibri"/>
                <w:color w:val="FF0000"/>
                <w:sz w:val="24"/>
                <w:szCs w:val="24"/>
              </w:rPr>
              <w:t>Change the minimum passing grade to “C”.</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59C87E22" w:rsidR="00CA67DE" w:rsidRDefault="00F13514"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In the CCC programs, students do not have enough credits to take an additional CTS2XXX course, so they are going over the credit hours.  CTS1131 (Computer Hardware) or CTS1133 (Computer Software) provide enough background knowledge to be successful in CTS2120.</w:t>
            </w:r>
          </w:p>
          <w:p w14:paraId="65BE6FE3" w14:textId="4B22D60D" w:rsidR="00CA67DE" w:rsidRPr="00EA1F79" w:rsidRDefault="00041F67" w:rsidP="00041F67">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department is also increasing the minimum passing grades for our courses from a “D” to a “C”.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1C02EEF1"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6A0061">
              <w:t xml:space="preserve"> </w:t>
            </w:r>
            <w:r w:rsidR="006A0061" w:rsidRPr="006A0061">
              <w:rPr>
                <w:rFonts w:ascii="Calibri" w:eastAsia="Calibri" w:hAnsi="Calibri" w:cs="Calibri"/>
                <w:color w:val="FF0000"/>
                <w:sz w:val="24"/>
                <w:szCs w:val="24"/>
              </w:rPr>
              <w:t>Any CTS 2000 level course completed with a grade of “C” or better</w:t>
            </w:r>
          </w:p>
          <w:p w14:paraId="56F2FD22" w14:textId="31BB91A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6A0061">
              <w:rPr>
                <w:rFonts w:ascii="Calibri" w:eastAsia="Calibri" w:hAnsi="Calibri" w:cs="Calibri"/>
                <w:color w:val="FF0000"/>
                <w:sz w:val="24"/>
                <w:szCs w:val="24"/>
              </w:rPr>
              <w:t xml:space="preserve"> CTS1131 OR CTS1133 with a grade of “C” or better.</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56CFC955" w:rsidR="00DB19B5" w:rsidRPr="00EA1F79" w:rsidRDefault="006A0061" w:rsidP="006A0061">
            <w:pPr>
              <w:spacing w:after="60"/>
              <w:rPr>
                <w:rFonts w:ascii="Calibri" w:eastAsia="Calibri" w:hAnsi="Calibri" w:cs="Calibri"/>
                <w:color w:val="FF0000"/>
                <w:sz w:val="24"/>
                <w:szCs w:val="24"/>
              </w:rPr>
            </w:pPr>
            <w:r>
              <w:rPr>
                <w:rFonts w:ascii="Calibri" w:eastAsia="Calibri" w:hAnsi="Calibri" w:cs="Calibri"/>
                <w:color w:val="FF0000"/>
                <w:sz w:val="24"/>
                <w:szCs w:val="24"/>
              </w:rPr>
              <w:t>In the CCC programs, students do not have enough credits to take an additional CTS2XXX course, so they are going over the credit hours.  CTS1131 (Computer Hardware) or CTS1133 (Computer Software) provide enough background knowledge to be successful in CTS2120.</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DF89AEA" w14:textId="3D5BD005" w:rsidR="00DB19B5" w:rsidRPr="00EA1F79" w:rsidRDefault="00DB19B5" w:rsidP="00DB19B5">
            <w:pPr>
              <w:spacing w:after="120"/>
              <w:rPr>
                <w:rFonts w:ascii="Calibri" w:eastAsia="Calibri" w:hAnsi="Calibri" w:cs="Calibri"/>
                <w:color w:val="FF0000"/>
                <w:sz w:val="24"/>
                <w:szCs w:val="24"/>
              </w:rPr>
            </w:pP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06481474" w:rsidR="00DB19B5" w:rsidRPr="00EA1F79" w:rsidRDefault="00DB19B5" w:rsidP="00DB19B5">
            <w:pPr>
              <w:spacing w:after="120"/>
              <w:rPr>
                <w:rFonts w:ascii="Calibri" w:eastAsia="Calibri" w:hAnsi="Calibri" w:cs="Calibri"/>
                <w:sz w:val="24"/>
                <w:szCs w:val="24"/>
              </w:rPr>
            </w:pP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p w14:paraId="3BEA7893" w14:textId="1645684E"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62038D97"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6A0061">
              <w:rPr>
                <w:rFonts w:ascii="Calibri" w:eastAsia="Calibri" w:hAnsi="Calibri" w:cs="Calibri"/>
                <w:bCs/>
                <w:color w:val="FF0000"/>
                <w:sz w:val="24"/>
                <w:szCs w:val="24"/>
              </w:rPr>
              <w:t xml:space="preserve"> D</w:t>
            </w:r>
          </w:p>
          <w:p w14:paraId="2372ED72" w14:textId="47169575"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6A0061">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7FBF3AB8" w:rsidR="00DB19B5" w:rsidRPr="00EA1F79" w:rsidRDefault="00DB19B5" w:rsidP="00DB19B5">
            <w:pPr>
              <w:spacing w:after="60"/>
              <w:rPr>
                <w:rFonts w:ascii="Calibri" w:eastAsia="Calibri" w:hAnsi="Calibri" w:cs="Calibri"/>
                <w:color w:val="FF0000"/>
                <w:sz w:val="24"/>
                <w:szCs w:val="24"/>
              </w:rPr>
            </w:pP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5E8F06C1" w14:textId="663CA27F" w:rsidR="00DB19B5" w:rsidRPr="00EA1F79" w:rsidRDefault="00DB19B5" w:rsidP="00DB19B5">
            <w:pPr>
              <w:spacing w:after="120"/>
              <w:rPr>
                <w:rFonts w:ascii="Calibri" w:eastAsia="Calibri" w:hAnsi="Calibri" w:cs="Calibri"/>
                <w:color w:val="FF0000"/>
                <w:sz w:val="24"/>
                <w:szCs w:val="24"/>
              </w:rPr>
            </w:pP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1DF2A328" w14:textId="3F32D381"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765" w:type="dxa"/>
            <w:gridSpan w:val="3"/>
          </w:tcPr>
          <w:p w14:paraId="36119E9D" w14:textId="1BE8CEE3"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765" w:type="dxa"/>
            <w:gridSpan w:val="3"/>
          </w:tcPr>
          <w:p w14:paraId="4B9DAC5F" w14:textId="2CB9A413"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E575B06" w:rsidR="00DB19B5" w:rsidRPr="00EA1F79" w:rsidRDefault="00DB19B5" w:rsidP="00DB19B5">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9C2A1A" w:rsidR="00807258" w:rsidRPr="00EA1F79" w:rsidRDefault="00F37ED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F082A80" w:rsidR="00807258" w:rsidRPr="00EA1F79" w:rsidRDefault="00807258" w:rsidP="00807258">
            <w:pPr>
              <w:spacing w:after="120"/>
              <w:rPr>
                <w:rFonts w:ascii="Calibri" w:eastAsia="Calibri" w:hAnsi="Calibri" w:cs="Calibri"/>
                <w:color w:val="FF0000"/>
                <w:sz w:val="24"/>
                <w:szCs w:val="24"/>
              </w:rPr>
            </w:pP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59D1D3ED" w:rsidR="00807258" w:rsidRPr="00EA1F79" w:rsidRDefault="00F37ED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61BC0370" w:rsidR="00807258" w:rsidRPr="00EA1F79" w:rsidRDefault="00807258" w:rsidP="00807258">
            <w:pPr>
              <w:spacing w:after="120"/>
              <w:rPr>
                <w:rFonts w:ascii="Calibri" w:eastAsia="Calibri" w:hAnsi="Calibri" w:cs="Calibri"/>
                <w:color w:val="FF0000"/>
                <w:sz w:val="24"/>
                <w:szCs w:val="24"/>
              </w:rPr>
            </w:pP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3A95780" w:rsidR="00807258" w:rsidRPr="00EA1F79" w:rsidRDefault="00F37ED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22401342" w:rsidR="00807258" w:rsidRPr="00EA1F79" w:rsidRDefault="00F37ED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8E2C670" w:rsidR="00807258" w:rsidRPr="00EA1F79" w:rsidRDefault="006A0061" w:rsidP="00807258">
            <w:pPr>
              <w:spacing w:after="120"/>
              <w:rPr>
                <w:rFonts w:ascii="Calibri" w:eastAsia="Calibri" w:hAnsi="Calibri" w:cs="Calibri"/>
                <w:b/>
                <w:bCs/>
                <w:sz w:val="24"/>
                <w:szCs w:val="24"/>
              </w:rPr>
            </w:pPr>
            <w:r>
              <w:rPr>
                <w:rFonts w:ascii="Calibri" w:eastAsia="Calibri" w:hAnsi="Calibri" w:cs="Calibri"/>
                <w:color w:val="FF0000"/>
                <w:sz w:val="24"/>
                <w:szCs w:val="24"/>
              </w:rPr>
              <w:t>Dr. Melinda Lyles, Dr. Mary Myers</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3332F" w14:textId="77777777" w:rsidR="00F37ED3" w:rsidRDefault="00F37ED3" w:rsidP="00B24563">
      <w:pPr>
        <w:spacing w:after="0" w:line="240" w:lineRule="auto"/>
      </w:pPr>
      <w:r>
        <w:separator/>
      </w:r>
    </w:p>
  </w:endnote>
  <w:endnote w:type="continuationSeparator" w:id="0">
    <w:p w14:paraId="3E76230C" w14:textId="77777777" w:rsidR="00F37ED3" w:rsidRDefault="00F37ED3" w:rsidP="00B24563">
      <w:pPr>
        <w:spacing w:after="0" w:line="240" w:lineRule="auto"/>
      </w:pPr>
      <w:r>
        <w:continuationSeparator/>
      </w:r>
    </w:p>
  </w:endnote>
  <w:endnote w:type="continuationNotice" w:id="1">
    <w:p w14:paraId="79EE52DA" w14:textId="77777777" w:rsidR="00F37ED3" w:rsidRDefault="00F37E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eb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AE73F" w14:textId="77777777" w:rsidR="00F37ED3" w:rsidRDefault="00F37ED3" w:rsidP="00B24563">
      <w:pPr>
        <w:spacing w:after="0" w:line="240" w:lineRule="auto"/>
      </w:pPr>
      <w:r>
        <w:separator/>
      </w:r>
    </w:p>
  </w:footnote>
  <w:footnote w:type="continuationSeparator" w:id="0">
    <w:p w14:paraId="0D03FEA9" w14:textId="77777777" w:rsidR="00F37ED3" w:rsidRDefault="00F37ED3" w:rsidP="00B24563">
      <w:pPr>
        <w:spacing w:after="0" w:line="240" w:lineRule="auto"/>
      </w:pPr>
      <w:r>
        <w:continuationSeparator/>
      </w:r>
    </w:p>
  </w:footnote>
  <w:footnote w:type="continuationNotice" w:id="1">
    <w:p w14:paraId="4B4584C4" w14:textId="77777777" w:rsidR="00F37ED3" w:rsidRDefault="00F37E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eb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187</Words>
  <Characters>6768</Characters>
  <Application>Microsoft Office Word</Application>
  <DocSecurity>0</DocSecurity>
  <Lines>56</Lines>
  <Paragraphs>15</Paragraphs>
  <ScaleCrop>false</ScaleCrop>
  <Company/>
  <LinksUpToDate>false</LinksUpToDate>
  <CharactersWithSpaces>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ary Myers</cp:lastModifiedBy>
  <cp:revision>7</cp:revision>
  <cp:lastPrinted>2020-08-03T22:44:00Z</cp:lastPrinted>
  <dcterms:created xsi:type="dcterms:W3CDTF">2020-09-04T13:35:00Z</dcterms:created>
  <dcterms:modified xsi:type="dcterms:W3CDTF">2020-09-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